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84C94" w14:textId="77777777" w:rsidR="001F56C4" w:rsidRDefault="002B7F86" w:rsidP="001F56C4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7731CB11" w:rsidR="00C104EA" w:rsidRPr="001F56C4" w:rsidRDefault="001F56C4" w:rsidP="001F56C4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Principal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1F56C4" w:rsidRDefault="002B7F86" w:rsidP="001F56C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1F56C4" w:rsidRDefault="002B7F86" w:rsidP="001F56C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1F56C4" w:rsidRDefault="002B7F86" w:rsidP="001F56C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7C077553" w14:textId="77777777" w:rsidR="001F56C4" w:rsidRDefault="002B7F86" w:rsidP="001F56C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F842A22" w14:textId="77777777" w:rsidR="001F56C4" w:rsidRDefault="001F56C4" w:rsidP="001F56C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s an enthusiastic and dedicated teaching professional, I want to self-recommend myself for the role of Principal for your renowned school. With 7 years of experience, I have facilitated knowledge development, induced discipline &amp; social skills and developed mind engaging lesson learning plans for all age groups of pupils.</w:t>
      </w:r>
    </w:p>
    <w:p w14:paraId="423217AA" w14:textId="693C75E8" w:rsidR="001F56C4" w:rsidRPr="001F56C4" w:rsidRDefault="001F56C4" w:rsidP="001F56C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believe that I am capable of managing the staff and operation of your school. I am listing down my job responsibilities of the current role below:</w:t>
      </w:r>
    </w:p>
    <w:p w14:paraId="45BC74BD" w14:textId="0BD67ADD" w:rsidR="001F56C4" w:rsidRPr="001F56C4" w:rsidRDefault="001F56C4" w:rsidP="001F56C4">
      <w:pPr>
        <w:pStyle w:val="ListParagraph"/>
        <w:numPr>
          <w:ilvl w:val="0"/>
          <w:numId w:val="12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onitor the routine school operations.</w:t>
      </w:r>
    </w:p>
    <w:p w14:paraId="69D73F90" w14:textId="77777777" w:rsidR="001F56C4" w:rsidRPr="001F56C4" w:rsidRDefault="001F56C4" w:rsidP="001F56C4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llocate the annual school budget.</w:t>
      </w:r>
    </w:p>
    <w:p w14:paraId="01AE6D67" w14:textId="77777777" w:rsidR="001F56C4" w:rsidRPr="001F56C4" w:rsidRDefault="001F56C4" w:rsidP="001F56C4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et performance standards for the teaching faculty.</w:t>
      </w:r>
    </w:p>
    <w:p w14:paraId="1BA7C616" w14:textId="77777777" w:rsidR="001F56C4" w:rsidRPr="001F56C4" w:rsidRDefault="001F56C4" w:rsidP="001F56C4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epare the school's overall performance report for the board's review.</w:t>
      </w:r>
    </w:p>
    <w:p w14:paraId="0E670048" w14:textId="77777777" w:rsidR="001F56C4" w:rsidRPr="001F56C4" w:rsidRDefault="001F56C4" w:rsidP="001F56C4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ise new strategies to improve the teaching methods.</w:t>
      </w:r>
    </w:p>
    <w:p w14:paraId="20827CCF" w14:textId="77777777" w:rsidR="001F56C4" w:rsidRPr="001F56C4" w:rsidRDefault="001F56C4" w:rsidP="001F56C4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nsure that the rules and regulations are followed properly.</w:t>
      </w:r>
    </w:p>
    <w:p w14:paraId="48FAE2F2" w14:textId="77777777" w:rsidR="001F56C4" w:rsidRPr="001F56C4" w:rsidRDefault="001F56C4" w:rsidP="001F56C4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versee the complex matters.</w:t>
      </w:r>
    </w:p>
    <w:p w14:paraId="5BE13E45" w14:textId="77777777" w:rsidR="001F56C4" w:rsidRPr="001F56C4" w:rsidRDefault="001F56C4" w:rsidP="001F56C4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arry out other related duties.</w:t>
      </w:r>
    </w:p>
    <w:p w14:paraId="6B1ECD88" w14:textId="77777777" w:rsidR="001F56C4" w:rsidRPr="001F56C4" w:rsidRDefault="001F56C4" w:rsidP="001F56C4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7BFCCE6" w14:textId="77777777" w:rsidR="001F56C4" w:rsidRPr="001F56C4" w:rsidRDefault="001F56C4" w:rsidP="001F56C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ver the course of my professional experience, I have designed various age-appropriate brainstorming activities, promoted personality development and encouraged students to secure excellently. I feel confident to join your school and bring significant success to it.</w:t>
      </w:r>
    </w:p>
    <w:p w14:paraId="34245C03" w14:textId="77777777" w:rsidR="001F56C4" w:rsidRPr="001F56C4" w:rsidRDefault="001F56C4" w:rsidP="001F56C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1EAAB5D" w14:textId="77777777" w:rsidR="001F56C4" w:rsidRPr="001F56C4" w:rsidRDefault="001F56C4" w:rsidP="001F56C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your kind consideration and valuable time. I am attaching my updated resume to add additional details on my academic coursework and professional experiences. I hope to have a detailed discussion about my expertise further.</w:t>
      </w:r>
    </w:p>
    <w:p w14:paraId="52BD0B8A" w14:textId="77777777" w:rsidR="001F56C4" w:rsidRPr="001F56C4" w:rsidRDefault="001F56C4" w:rsidP="001F56C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970979B" w14:textId="77777777" w:rsidR="001F56C4" w:rsidRPr="001F56C4" w:rsidRDefault="001F56C4" w:rsidP="001F56C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2F74F36B" w14:textId="1DBAA538" w:rsidR="001F56C4" w:rsidRDefault="001F56C4" w:rsidP="001F56C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F56C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1C610E24" w14:textId="526848C7" w:rsidR="001F56C4" w:rsidRDefault="001F56C4" w:rsidP="001F56C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5BCE1FF" w14:textId="77777777" w:rsidR="001F56C4" w:rsidRPr="001F56C4" w:rsidRDefault="001F56C4" w:rsidP="001F56C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82E0BBD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E337376"/>
    <w:multiLevelType w:val="hybridMultilevel"/>
    <w:tmpl w:val="977AC6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9E44E6"/>
    <w:multiLevelType w:val="multilevel"/>
    <w:tmpl w:val="DC146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5"/>
  </w:num>
  <w:num w:numId="7">
    <w:abstractNumId w:val="9"/>
  </w:num>
  <w:num w:numId="8">
    <w:abstractNumId w:val="8"/>
  </w:num>
  <w:num w:numId="9">
    <w:abstractNumId w:val="3"/>
  </w:num>
  <w:num w:numId="10">
    <w:abstractNumId w:val="6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1F56C4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66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91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ver Letter Sample</dc:title>
  <dc:subject>Create your Cover Letter using Free Principal Cover Letter Sample Template</dc:subject>
  <dc:creator>Qwikresume.com</dc:creator>
  <dcterms:created xsi:type="dcterms:W3CDTF">2021-11-22T13:42:00Z</dcterms:created>
  <dcterms:modified xsi:type="dcterms:W3CDTF">2021-11-22T13:42:00Z</dcterms:modified>
  <cp:category>Education</cp:category>
</cp:coreProperties>
</file>